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768825" w14:textId="3B54F143" w:rsidR="00E30051" w:rsidRPr="00F437AD" w:rsidRDefault="00E30051" w:rsidP="00275129">
      <w:pPr>
        <w:spacing w:after="0" w:line="276" w:lineRule="auto"/>
        <w:jc w:val="center"/>
        <w:rPr>
          <w:b/>
          <w:bCs/>
          <w:sz w:val="24"/>
          <w:szCs w:val="24"/>
        </w:rPr>
      </w:pPr>
      <w:r w:rsidRPr="00F437AD">
        <w:rPr>
          <w:b/>
          <w:bCs/>
          <w:sz w:val="24"/>
          <w:szCs w:val="24"/>
        </w:rPr>
        <w:t xml:space="preserve">Is spatial machine learning better than </w:t>
      </w:r>
      <w:r w:rsidR="00F3628B">
        <w:rPr>
          <w:b/>
          <w:bCs/>
          <w:sz w:val="24"/>
          <w:szCs w:val="24"/>
        </w:rPr>
        <w:t xml:space="preserve">the </w:t>
      </w:r>
      <w:r w:rsidRPr="00F437AD">
        <w:rPr>
          <w:b/>
          <w:bCs/>
          <w:sz w:val="24"/>
          <w:szCs w:val="24"/>
        </w:rPr>
        <w:t xml:space="preserve">spatial micro-geography </w:t>
      </w:r>
      <w:r w:rsidR="00CA2E73" w:rsidRPr="00F437AD">
        <w:rPr>
          <w:b/>
          <w:bCs/>
          <w:sz w:val="24"/>
          <w:szCs w:val="24"/>
        </w:rPr>
        <w:t xml:space="preserve">OLS </w:t>
      </w:r>
      <w:r w:rsidRPr="00F437AD">
        <w:rPr>
          <w:b/>
          <w:bCs/>
          <w:sz w:val="24"/>
          <w:szCs w:val="24"/>
        </w:rPr>
        <w:t>model?</w:t>
      </w:r>
    </w:p>
    <w:p w14:paraId="2A911244" w14:textId="77777777" w:rsidR="00E30051" w:rsidRDefault="00E30051" w:rsidP="00275129">
      <w:pPr>
        <w:spacing w:after="0" w:line="276" w:lineRule="auto"/>
      </w:pPr>
    </w:p>
    <w:p w14:paraId="38C1B639" w14:textId="4B93A44A" w:rsidR="00CA2E73" w:rsidRDefault="00E30051" w:rsidP="00275129">
      <w:pPr>
        <w:spacing w:after="0" w:line="276" w:lineRule="auto"/>
        <w:jc w:val="both"/>
      </w:pPr>
      <w:r>
        <w:t xml:space="preserve">This is a task for passing the ‘Spatial </w:t>
      </w:r>
      <w:r w:rsidR="00F3628B">
        <w:t>Machine L</w:t>
      </w:r>
      <w:r>
        <w:t>earning’</w:t>
      </w:r>
      <w:r w:rsidR="00CA2E73">
        <w:t xml:space="preserve"> class. </w:t>
      </w:r>
      <w:r>
        <w:t>Below you have data and model framework – the goal is to check if predictions</w:t>
      </w:r>
      <w:r w:rsidR="00CA2E73">
        <w:t xml:space="preserve"> from spatial ML are better than predictions from </w:t>
      </w:r>
      <w:r w:rsidR="00F3628B">
        <w:t xml:space="preserve">the </w:t>
      </w:r>
      <w:r w:rsidR="00CA2E73">
        <w:t>OLS model. Please submit R codes</w:t>
      </w:r>
      <w:r w:rsidR="000C2C30">
        <w:t>, outputs</w:t>
      </w:r>
      <w:r w:rsidR="00CA2E73">
        <w:t xml:space="preserve"> and nice visualisations that solve this challenge. </w:t>
      </w:r>
      <w:r w:rsidR="00A552BD">
        <w:t>Please consider typical (and/or fancy) machine learning models and their diagnostics (variable importance, partial plots, quality of predictions etc.)</w:t>
      </w:r>
    </w:p>
    <w:p w14:paraId="4E2F8584" w14:textId="77777777" w:rsidR="00CA2E73" w:rsidRDefault="00CA2E73" w:rsidP="00275129">
      <w:pPr>
        <w:spacing w:after="0" w:line="276" w:lineRule="auto"/>
      </w:pPr>
    </w:p>
    <w:p w14:paraId="1DE1E54C" w14:textId="76C9F1E9" w:rsidR="009D2BD8" w:rsidRDefault="009D2BD8" w:rsidP="00275129">
      <w:pPr>
        <w:spacing w:after="0" w:line="276" w:lineRule="auto"/>
        <w:jc w:val="both"/>
      </w:pPr>
      <w:r>
        <w:t xml:space="preserve">We use </w:t>
      </w:r>
      <w:r w:rsidR="00F3628B">
        <w:t xml:space="preserve">a </w:t>
      </w:r>
      <w:r>
        <w:t>classical dataset on housing valuation in Toledo (U.S</w:t>
      </w:r>
      <w:r w:rsidR="00F3628B">
        <w:t>.</w:t>
      </w:r>
      <w:r>
        <w:t xml:space="preserve">). This raw dataset is available in package {varycoef}. In </w:t>
      </w:r>
      <w:r w:rsidR="00F3628B">
        <w:t>the</w:t>
      </w:r>
      <w:r>
        <w:t xml:space="preserve"> link </w:t>
      </w:r>
      <w:r w:rsidR="00D12D7B">
        <w:t>(</w:t>
      </w:r>
      <w:hyperlink r:id="rId4" w:history="1">
        <w:r w:rsidR="00D12D7B" w:rsidRPr="0044098D">
          <w:rPr>
            <w:rStyle w:val="Hipercze"/>
          </w:rPr>
          <w:t>https://app.sugarsync.com/iris/wf/D1836703_09297872_6398637</w:t>
        </w:r>
      </w:hyperlink>
      <w:r w:rsidR="00D12D7B">
        <w:t xml:space="preserve">) </w:t>
      </w:r>
      <w:r>
        <w:t xml:space="preserve">you get </w:t>
      </w:r>
      <w:r w:rsidR="00F3628B">
        <w:t xml:space="preserve">a </w:t>
      </w:r>
      <w:r>
        <w:t>pre-processed dataset – a few spatial variables were added. The goal of the ex</w:t>
      </w:r>
      <w:r w:rsidR="00F3628B">
        <w:t>erc</w:t>
      </w:r>
      <w:r>
        <w:t xml:space="preserve">ise is to run models on data up to 1997 and test them on </w:t>
      </w:r>
      <w:r w:rsidR="00F3628B">
        <w:t>the</w:t>
      </w:r>
      <w:r>
        <w:t xml:space="preserve"> year 1998. </w:t>
      </w:r>
      <w:r w:rsidR="00F3628B">
        <w:t>The m</w:t>
      </w:r>
      <w:r w:rsidR="00F437AD">
        <w:t xml:space="preserve">icro-geography model means that it uses information from the local neighbourhood (here, for k=50 nearest neighbours). </w:t>
      </w:r>
    </w:p>
    <w:p w14:paraId="22376291" w14:textId="77777777" w:rsidR="00275129" w:rsidRDefault="00275129" w:rsidP="00275129">
      <w:pPr>
        <w:spacing w:after="0" w:line="276" w:lineRule="auto"/>
        <w:jc w:val="both"/>
      </w:pPr>
    </w:p>
    <w:p w14:paraId="72DEDE83" w14:textId="53D15F07" w:rsidR="009D2BD8" w:rsidRPr="00275129" w:rsidRDefault="009D2BD8" w:rsidP="00275129">
      <w:pPr>
        <w:spacing w:after="0" w:line="276" w:lineRule="auto"/>
        <w:jc w:val="both"/>
        <w:rPr>
          <w:b/>
          <w:bCs/>
        </w:rPr>
      </w:pPr>
      <w:r w:rsidRPr="00275129">
        <w:rPr>
          <w:b/>
          <w:bCs/>
        </w:rPr>
        <w:t xml:space="preserve">There are two major questions – please answer them: </w:t>
      </w:r>
    </w:p>
    <w:p w14:paraId="17AB1DB0" w14:textId="19629706" w:rsidR="009D2BD8" w:rsidRPr="00275129" w:rsidRDefault="009D2BD8" w:rsidP="00275129">
      <w:pPr>
        <w:spacing w:after="0" w:line="276" w:lineRule="auto"/>
        <w:ind w:left="708"/>
        <w:jc w:val="both"/>
        <w:rPr>
          <w:b/>
          <w:bCs/>
        </w:rPr>
      </w:pPr>
      <w:r w:rsidRPr="00275129">
        <w:rPr>
          <w:b/>
          <w:bCs/>
        </w:rPr>
        <w:t xml:space="preserve">- Are predictions from machine learning models better than </w:t>
      </w:r>
      <w:r w:rsidR="00F3628B">
        <w:rPr>
          <w:b/>
          <w:bCs/>
        </w:rPr>
        <w:t xml:space="preserve">those </w:t>
      </w:r>
      <w:r w:rsidRPr="00275129">
        <w:rPr>
          <w:b/>
          <w:bCs/>
        </w:rPr>
        <w:t>from OLS?</w:t>
      </w:r>
    </w:p>
    <w:p w14:paraId="5642EE4C" w14:textId="55A2A3F1" w:rsidR="009D2BD8" w:rsidRPr="00275129" w:rsidRDefault="009D2BD8" w:rsidP="00275129">
      <w:pPr>
        <w:spacing w:after="0" w:line="276" w:lineRule="auto"/>
        <w:ind w:left="708"/>
        <w:jc w:val="both"/>
        <w:rPr>
          <w:b/>
          <w:bCs/>
        </w:rPr>
      </w:pPr>
      <w:r w:rsidRPr="00275129">
        <w:rPr>
          <w:b/>
          <w:bCs/>
        </w:rPr>
        <w:t>- Are ‘spatial variables’ an important explanatory factor?</w:t>
      </w:r>
    </w:p>
    <w:p w14:paraId="4950C3E7" w14:textId="77777777" w:rsidR="00CA2E73" w:rsidRDefault="00CA2E73" w:rsidP="00275129">
      <w:pPr>
        <w:spacing w:after="0" w:line="276" w:lineRule="auto"/>
      </w:pPr>
    </w:p>
    <w:p w14:paraId="3639639D" w14:textId="336A08C7" w:rsidR="00C66BCE" w:rsidRDefault="00C66BCE" w:rsidP="00275129">
      <w:pPr>
        <w:spacing w:after="0" w:line="276" w:lineRule="auto"/>
        <w:jc w:val="both"/>
      </w:pPr>
      <w:r>
        <w:t>Specification of the model (maximum, you can eliminate some variables if needed):</w:t>
      </w:r>
      <w:r w:rsidR="008C1D2F">
        <w:t xml:space="preserve"> </w:t>
      </w:r>
      <w:r w:rsidR="00F3628B">
        <w:t>The l</w:t>
      </w:r>
      <w:r>
        <w:t xml:space="preserve">ogarithm of </w:t>
      </w:r>
      <w:r w:rsidR="00F3628B">
        <w:t xml:space="preserve">the </w:t>
      </w:r>
      <w:r>
        <w:t xml:space="preserve">price of real estate depends on its characteristics, location and characteristics in the neighbourhoods. </w:t>
      </w:r>
    </w:p>
    <w:p w14:paraId="79BAE8A5" w14:textId="77777777" w:rsidR="000B0251" w:rsidRDefault="000B0251" w:rsidP="00275129">
      <w:pPr>
        <w:spacing w:after="0" w:line="276" w:lineRule="auto"/>
        <w:rPr>
          <w:rFonts w:ascii="Courier New" w:hAnsi="Courier New" w:cs="Courier New"/>
        </w:rPr>
      </w:pPr>
    </w:p>
    <w:p w14:paraId="34DF7CD8" w14:textId="0EAC0EA7" w:rsidR="00C66BCE" w:rsidRPr="00A40F84" w:rsidRDefault="00C66BCE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eq&lt;-log_price ~ log_age + log_lotsize + log_livearea + Story2more + wall + beds + baths + dGarage + dToledo + MeanPrice + XWX2M + XWX3M + XWX4M + XWX6M + XWX7M + XWX8M + SAFE</w:t>
      </w:r>
    </w:p>
    <w:p w14:paraId="1713C0F2" w14:textId="77777777" w:rsidR="00C66BCE" w:rsidRDefault="00C66BCE" w:rsidP="00275129">
      <w:pPr>
        <w:spacing w:after="0" w:line="276" w:lineRule="auto"/>
      </w:pPr>
    </w:p>
    <w:p w14:paraId="058CF4E4" w14:textId="606CB1B9" w:rsidR="00902D2D" w:rsidRPr="00902D2D" w:rsidRDefault="00902D2D" w:rsidP="00902D2D">
      <w:pPr>
        <w:shd w:val="clear" w:color="auto" w:fill="D9D9D9" w:themeFill="background1" w:themeFillShade="D9"/>
        <w:spacing w:after="0" w:line="276" w:lineRule="auto"/>
        <w:rPr>
          <w:b/>
          <w:bCs/>
        </w:rPr>
      </w:pPr>
      <w:r w:rsidRPr="00902D2D">
        <w:rPr>
          <w:b/>
          <w:bCs/>
        </w:rPr>
        <w:t>name</w:t>
      </w:r>
      <w:r w:rsidRPr="00902D2D">
        <w:rPr>
          <w:b/>
          <w:bCs/>
        </w:rPr>
        <w:tab/>
      </w:r>
      <w:r w:rsidRPr="00902D2D">
        <w:rPr>
          <w:b/>
          <w:bCs/>
        </w:rPr>
        <w:tab/>
        <w:t>explanation</w:t>
      </w:r>
      <w:r w:rsidRPr="00902D2D">
        <w:rPr>
          <w:b/>
          <w:bCs/>
        </w:rPr>
        <w:tab/>
      </w:r>
      <w:r w:rsidRPr="00902D2D">
        <w:rPr>
          <w:b/>
          <w:bCs/>
        </w:rPr>
        <w:tab/>
      </w:r>
      <w:r w:rsidRPr="00902D2D">
        <w:rPr>
          <w:b/>
          <w:bCs/>
        </w:rPr>
        <w:tab/>
      </w:r>
      <w:r w:rsidRPr="00902D2D">
        <w:rPr>
          <w:b/>
          <w:bCs/>
        </w:rPr>
        <w:tab/>
      </w:r>
      <w:r w:rsidRPr="00902D2D">
        <w:rPr>
          <w:b/>
          <w:bCs/>
        </w:rPr>
        <w:tab/>
      </w:r>
      <w:r w:rsidRPr="00902D2D">
        <w:rPr>
          <w:b/>
          <w:bCs/>
        </w:rPr>
        <w:sym w:font="Wingdings" w:char="F0E0"/>
      </w:r>
      <w:r w:rsidRPr="00902D2D">
        <w:rPr>
          <w:b/>
          <w:bCs/>
        </w:rPr>
        <w:t xml:space="preserve"> function of variable</w:t>
      </w:r>
    </w:p>
    <w:p w14:paraId="6BED6A0D" w14:textId="4B1B9B38" w:rsidR="00E30051" w:rsidRDefault="00C66BCE" w:rsidP="00AE0BD1">
      <w:pPr>
        <w:shd w:val="clear" w:color="auto" w:fill="FFF2CC" w:themeFill="accent4" w:themeFillTint="33"/>
        <w:spacing w:after="0" w:line="276" w:lineRule="auto"/>
      </w:pPr>
      <w:r>
        <w:t>log_price</w:t>
      </w:r>
      <w:r>
        <w:tab/>
        <w:t>logarithm of price of real estate (house)</w:t>
      </w:r>
      <w:r w:rsidR="005A6792">
        <w:tab/>
      </w:r>
      <w:r w:rsidR="005A6792">
        <w:tab/>
      </w:r>
      <w:r w:rsidR="005A6792">
        <w:sym w:font="Wingdings" w:char="F0E0"/>
      </w:r>
      <w:r w:rsidR="005A6792">
        <w:t xml:space="preserve"> y variable</w:t>
      </w:r>
    </w:p>
    <w:p w14:paraId="71A2A9AE" w14:textId="6DA189C1" w:rsidR="00C66BCE" w:rsidRDefault="00C66BCE" w:rsidP="00275129">
      <w:pPr>
        <w:shd w:val="clear" w:color="auto" w:fill="E2EFD9" w:themeFill="accent6" w:themeFillTint="33"/>
        <w:spacing w:after="0" w:line="276" w:lineRule="auto"/>
      </w:pPr>
      <w:r>
        <w:t>log_age</w:t>
      </w:r>
      <w:r>
        <w:tab/>
      </w:r>
      <w:r>
        <w:tab/>
        <w:t xml:space="preserve">logarithm of </w:t>
      </w:r>
      <w:r w:rsidR="00F3628B">
        <w:t xml:space="preserve">the </w:t>
      </w:r>
      <w:r>
        <w:t>age of real estate</w:t>
      </w:r>
      <w:r w:rsidR="005A6792">
        <w:tab/>
      </w:r>
      <w:r w:rsidR="005A6792">
        <w:tab/>
      </w:r>
      <w:r w:rsidR="005A6792">
        <w:sym w:font="Wingdings" w:char="F0E0"/>
      </w:r>
      <w:r w:rsidR="005A6792">
        <w:t xml:space="preserve"> </w:t>
      </w:r>
      <w:r w:rsidR="00BA6A21">
        <w:t xml:space="preserve">x - </w:t>
      </w:r>
      <w:r w:rsidR="005A6792">
        <w:t>internal features</w:t>
      </w:r>
    </w:p>
    <w:p w14:paraId="5B37F782" w14:textId="692E9BF5" w:rsidR="00C66BCE" w:rsidRDefault="00C66BCE" w:rsidP="00275129">
      <w:pPr>
        <w:shd w:val="clear" w:color="auto" w:fill="E2EFD9" w:themeFill="accent6" w:themeFillTint="33"/>
        <w:spacing w:after="0" w:line="276" w:lineRule="auto"/>
      </w:pPr>
      <w:r>
        <w:t>log_lotsize</w:t>
      </w:r>
      <w:r>
        <w:tab/>
        <w:t xml:space="preserve">logarithm of </w:t>
      </w:r>
      <w:r w:rsidR="00F3628B">
        <w:t xml:space="preserve">the </w:t>
      </w:r>
      <w:r>
        <w:t>size of land (parcel)</w:t>
      </w:r>
    </w:p>
    <w:p w14:paraId="1AA62925" w14:textId="73084652" w:rsidR="00E30051" w:rsidRDefault="00C66BCE" w:rsidP="00275129">
      <w:pPr>
        <w:shd w:val="clear" w:color="auto" w:fill="E2EFD9" w:themeFill="accent6" w:themeFillTint="33"/>
        <w:spacing w:after="0" w:line="276" w:lineRule="auto"/>
      </w:pPr>
      <w:r>
        <w:t>log_livearea</w:t>
      </w:r>
      <w:r>
        <w:tab/>
        <w:t xml:space="preserve">logarithm of </w:t>
      </w:r>
      <w:r w:rsidR="00F3628B">
        <w:t xml:space="preserve">the </w:t>
      </w:r>
      <w:r>
        <w:t xml:space="preserve">surface </w:t>
      </w:r>
      <w:r w:rsidR="00F3628B">
        <w:t xml:space="preserve">(floor) </w:t>
      </w:r>
      <w:r>
        <w:t>of real estate</w:t>
      </w:r>
    </w:p>
    <w:p w14:paraId="140DB344" w14:textId="5E61C29F" w:rsidR="00C66BCE" w:rsidRDefault="00C66BCE" w:rsidP="00275129">
      <w:pPr>
        <w:shd w:val="clear" w:color="auto" w:fill="E2EFD9" w:themeFill="accent6" w:themeFillTint="33"/>
        <w:spacing w:after="0" w:line="276" w:lineRule="auto"/>
      </w:pPr>
      <w:r>
        <w:t>Story2more</w:t>
      </w:r>
      <w:r>
        <w:tab/>
        <w:t xml:space="preserve">dummy to express </w:t>
      </w:r>
      <w:r w:rsidR="007E0706">
        <w:t xml:space="preserve">if there are more than two floors </w:t>
      </w:r>
    </w:p>
    <w:p w14:paraId="6E28B03A" w14:textId="3F84BAED" w:rsidR="007E0706" w:rsidRDefault="007E0706" w:rsidP="00275129">
      <w:pPr>
        <w:shd w:val="clear" w:color="auto" w:fill="E2EFD9" w:themeFill="accent6" w:themeFillTint="33"/>
        <w:spacing w:after="0" w:line="276" w:lineRule="auto"/>
      </w:pPr>
      <w:r>
        <w:t>wall</w:t>
      </w:r>
      <w:r>
        <w:tab/>
      </w:r>
      <w:r>
        <w:tab/>
        <w:t>material of construction (</w:t>
      </w:r>
      <w:r w:rsidRPr="007E0706">
        <w:t>partbrk</w:t>
      </w:r>
      <w:r>
        <w:t xml:space="preserve">, </w:t>
      </w:r>
      <w:r w:rsidRPr="007E0706">
        <w:t>metlvnyl</w:t>
      </w:r>
      <w:r>
        <w:t xml:space="preserve">, </w:t>
      </w:r>
      <w:r w:rsidRPr="007E0706">
        <w:t>stucdrvt</w:t>
      </w:r>
      <w:r>
        <w:t xml:space="preserve">, </w:t>
      </w:r>
      <w:r w:rsidRPr="007E0706">
        <w:t>wood</w:t>
      </w:r>
      <w:r>
        <w:t xml:space="preserve">, </w:t>
      </w:r>
      <w:r w:rsidRPr="007E0706">
        <w:t>brick</w:t>
      </w:r>
      <w:r>
        <w:t xml:space="preserve">, </w:t>
      </w:r>
      <w:r w:rsidRPr="007E0706">
        <w:t>stone</w:t>
      </w:r>
      <w:r>
        <w:t xml:space="preserve">, </w:t>
      </w:r>
      <w:r w:rsidRPr="007E0706">
        <w:t>ccbtile</w:t>
      </w:r>
      <w:r>
        <w:t>)</w:t>
      </w:r>
    </w:p>
    <w:p w14:paraId="4CA85565" w14:textId="4BA8F290" w:rsidR="007E0706" w:rsidRDefault="007E0706" w:rsidP="00275129">
      <w:pPr>
        <w:shd w:val="clear" w:color="auto" w:fill="E2EFD9" w:themeFill="accent6" w:themeFillTint="33"/>
        <w:spacing w:after="0" w:line="276" w:lineRule="auto"/>
      </w:pPr>
      <w:r>
        <w:t>beds</w:t>
      </w:r>
      <w:r>
        <w:tab/>
      </w:r>
      <w:r>
        <w:tab/>
        <w:t>number of bedrooms</w:t>
      </w:r>
    </w:p>
    <w:p w14:paraId="40EB5C5A" w14:textId="0FF5DB6A" w:rsidR="007E0706" w:rsidRDefault="007E0706" w:rsidP="00275129">
      <w:pPr>
        <w:shd w:val="clear" w:color="auto" w:fill="E2EFD9" w:themeFill="accent6" w:themeFillTint="33"/>
        <w:spacing w:after="0" w:line="276" w:lineRule="auto"/>
      </w:pPr>
      <w:r>
        <w:t>baths</w:t>
      </w:r>
      <w:r>
        <w:tab/>
      </w:r>
      <w:r>
        <w:tab/>
        <w:t>number of bathrooms</w:t>
      </w:r>
    </w:p>
    <w:p w14:paraId="252529CB" w14:textId="146658ED" w:rsidR="007E0706" w:rsidRDefault="007E0706" w:rsidP="00275129">
      <w:pPr>
        <w:shd w:val="clear" w:color="auto" w:fill="E2EFD9" w:themeFill="accent6" w:themeFillTint="33"/>
        <w:spacing w:after="0" w:line="276" w:lineRule="auto"/>
      </w:pPr>
      <w:r>
        <w:t>dGarage</w:t>
      </w:r>
      <w:r>
        <w:tab/>
        <w:t>dummy if there is a garage</w:t>
      </w:r>
    </w:p>
    <w:p w14:paraId="615D1277" w14:textId="59DE6E9B" w:rsidR="007E0706" w:rsidRDefault="007E0706" w:rsidP="00275129">
      <w:pPr>
        <w:shd w:val="clear" w:color="auto" w:fill="DEEAF6" w:themeFill="accent5" w:themeFillTint="33"/>
        <w:spacing w:after="0" w:line="276" w:lineRule="auto"/>
      </w:pPr>
      <w:r>
        <w:t>dToledo</w:t>
      </w:r>
      <w:r>
        <w:tab/>
        <w:t>distance to the city cent</w:t>
      </w:r>
      <w:r w:rsidR="00F3628B">
        <w:t>re</w:t>
      </w:r>
      <w:r>
        <w:t xml:space="preserve"> of Toledo</w:t>
      </w:r>
      <w:r w:rsidR="005A6792">
        <w:tab/>
      </w:r>
      <w:r w:rsidR="005A6792">
        <w:tab/>
      </w:r>
      <w:r w:rsidR="005A6792">
        <w:sym w:font="Wingdings" w:char="F0E0"/>
      </w:r>
      <w:r w:rsidR="005A6792">
        <w:t xml:space="preserve"> </w:t>
      </w:r>
      <w:r w:rsidR="00BA6A21">
        <w:t xml:space="preserve">x - </w:t>
      </w:r>
      <w:r w:rsidR="005A6792">
        <w:t>spatial variables</w:t>
      </w:r>
    </w:p>
    <w:p w14:paraId="202C205E" w14:textId="32507313" w:rsidR="007E0706" w:rsidRDefault="007E0706" w:rsidP="00275129">
      <w:pPr>
        <w:shd w:val="clear" w:color="auto" w:fill="DEEAF6" w:themeFill="accent5" w:themeFillTint="33"/>
        <w:spacing w:after="0" w:line="276" w:lineRule="auto"/>
      </w:pPr>
      <w:r>
        <w:t>MeanPrice</w:t>
      </w:r>
      <w:r>
        <w:tab/>
        <w:t>average of log_price in the neighbourhoods (k=50 nearest neighbours, knn=50)</w:t>
      </w:r>
    </w:p>
    <w:p w14:paraId="3EDAB5B8" w14:textId="1EAE6013" w:rsidR="007E0706" w:rsidRDefault="007E0706" w:rsidP="00275129">
      <w:pPr>
        <w:shd w:val="clear" w:color="auto" w:fill="DEEAF6" w:themeFill="accent5" w:themeFillTint="33"/>
        <w:spacing w:after="0" w:line="276" w:lineRule="auto"/>
      </w:pPr>
      <w:r>
        <w:t>XWX2M</w:t>
      </w:r>
      <w:r>
        <w:tab/>
        <w:t>difference between X and average X of knn=50 for log_age</w:t>
      </w:r>
    </w:p>
    <w:p w14:paraId="36F1C516" w14:textId="0FF92F52" w:rsidR="007E0706" w:rsidRDefault="007E0706" w:rsidP="00275129">
      <w:pPr>
        <w:shd w:val="clear" w:color="auto" w:fill="DEEAF6" w:themeFill="accent5" w:themeFillTint="33"/>
        <w:spacing w:after="0" w:line="276" w:lineRule="auto"/>
      </w:pPr>
      <w:r>
        <w:t>XWX3M</w:t>
      </w:r>
      <w:r>
        <w:tab/>
        <w:t>difference between X and average X of knn=50 for log_lot_size</w:t>
      </w:r>
    </w:p>
    <w:p w14:paraId="7E203C5B" w14:textId="29CAD135" w:rsidR="007E0706" w:rsidRDefault="007E0706" w:rsidP="00275129">
      <w:pPr>
        <w:shd w:val="clear" w:color="auto" w:fill="DEEAF6" w:themeFill="accent5" w:themeFillTint="33"/>
        <w:spacing w:after="0" w:line="276" w:lineRule="auto"/>
      </w:pPr>
      <w:r>
        <w:t>XWX4M</w:t>
      </w:r>
      <w:r>
        <w:tab/>
        <w:t>difference between X and average X of knn=50 for log_livearea</w:t>
      </w:r>
    </w:p>
    <w:p w14:paraId="522C8E5F" w14:textId="20E848EB" w:rsidR="00A96FFD" w:rsidRDefault="00A96FFD" w:rsidP="00275129">
      <w:pPr>
        <w:shd w:val="clear" w:color="auto" w:fill="DEEAF6" w:themeFill="accent5" w:themeFillTint="33"/>
        <w:spacing w:after="0" w:line="276" w:lineRule="auto"/>
      </w:pPr>
      <w:r>
        <w:t>XWX6M</w:t>
      </w:r>
      <w:r>
        <w:tab/>
        <w:t>difference between X and average X of knn=50 for log_bathrooms</w:t>
      </w:r>
    </w:p>
    <w:p w14:paraId="0E1CC834" w14:textId="537FECE6" w:rsidR="00A96FFD" w:rsidRDefault="00A96FFD" w:rsidP="00275129">
      <w:pPr>
        <w:shd w:val="clear" w:color="auto" w:fill="DEEAF6" w:themeFill="accent5" w:themeFillTint="33"/>
        <w:spacing w:after="0" w:line="276" w:lineRule="auto"/>
      </w:pPr>
      <w:r>
        <w:t>XWX7M</w:t>
      </w:r>
      <w:r>
        <w:tab/>
        <w:t>difference between X and average X of knn=50 for Story2more</w:t>
      </w:r>
    </w:p>
    <w:p w14:paraId="657B7EE9" w14:textId="6DC9DB25" w:rsidR="00A96FFD" w:rsidRDefault="00A96FFD" w:rsidP="00275129">
      <w:pPr>
        <w:shd w:val="clear" w:color="auto" w:fill="DEEAF6" w:themeFill="accent5" w:themeFillTint="33"/>
        <w:spacing w:after="0" w:line="276" w:lineRule="auto"/>
      </w:pPr>
      <w:r>
        <w:t>XWX8M</w:t>
      </w:r>
      <w:r>
        <w:tab/>
        <w:t>difference between X and average X of knn=50 for dToledo</w:t>
      </w:r>
    </w:p>
    <w:p w14:paraId="502603E5" w14:textId="76AA9F42" w:rsidR="00A96FFD" w:rsidRDefault="00A96FFD" w:rsidP="00275129">
      <w:pPr>
        <w:shd w:val="clear" w:color="auto" w:fill="DEEAF6" w:themeFill="accent5" w:themeFillTint="33"/>
        <w:spacing w:after="0" w:line="276" w:lineRule="auto"/>
      </w:pPr>
      <w:r>
        <w:t>SAFE</w:t>
      </w:r>
      <w:r>
        <w:tab/>
      </w:r>
      <w:r>
        <w:tab/>
        <w:t>factor to express in which mini-district the house is located</w:t>
      </w:r>
    </w:p>
    <w:p w14:paraId="3DCF5E54" w14:textId="77777777" w:rsidR="007E0706" w:rsidRDefault="007E0706" w:rsidP="00275129">
      <w:pPr>
        <w:spacing w:after="0" w:line="276" w:lineRule="auto"/>
      </w:pPr>
    </w:p>
    <w:p w14:paraId="2CDAE308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read packages</w:t>
      </w:r>
    </w:p>
    <w:p w14:paraId="64447B0D" w14:textId="7BFEB3FB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sf)</w:t>
      </w:r>
      <w:r w:rsidR="00564916">
        <w:rPr>
          <w:rFonts w:ascii="Courier New" w:hAnsi="Courier New" w:cs="Courier New"/>
        </w:rPr>
        <w:tab/>
      </w:r>
      <w:r w:rsidR="00564916">
        <w:rPr>
          <w:rFonts w:ascii="Courier New" w:hAnsi="Courier New" w:cs="Courier New"/>
        </w:rPr>
        <w:tab/>
        <w:t># for spatial analysis</w:t>
      </w:r>
    </w:p>
    <w:p w14:paraId="32319710" w14:textId="1D2CC378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spdep)</w:t>
      </w:r>
      <w:r w:rsidR="00564916">
        <w:rPr>
          <w:rFonts w:ascii="Courier New" w:hAnsi="Courier New" w:cs="Courier New"/>
        </w:rPr>
        <w:tab/>
      </w:r>
      <w:r w:rsidR="00564916">
        <w:rPr>
          <w:rFonts w:ascii="Courier New" w:hAnsi="Courier New" w:cs="Courier New"/>
        </w:rPr>
        <w:tab/>
        <w:t># for spatial analysis</w:t>
      </w:r>
    </w:p>
    <w:p w14:paraId="337D0586" w14:textId="7E27CE0E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sp)</w:t>
      </w:r>
      <w:r w:rsidR="00564916">
        <w:rPr>
          <w:rFonts w:ascii="Courier New" w:hAnsi="Courier New" w:cs="Courier New"/>
        </w:rPr>
        <w:tab/>
      </w:r>
      <w:r w:rsidR="00564916">
        <w:rPr>
          <w:rFonts w:ascii="Courier New" w:hAnsi="Courier New" w:cs="Courier New"/>
        </w:rPr>
        <w:tab/>
        <w:t># for spatial analysis</w:t>
      </w:r>
    </w:p>
    <w:p w14:paraId="75A4B076" w14:textId="77777777" w:rsidR="00564916" w:rsidRPr="00A40F84" w:rsidRDefault="00564916" w:rsidP="00564916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varycoef)</w:t>
      </w:r>
      <w:r w:rsidRPr="00A40F84">
        <w:rPr>
          <w:rFonts w:ascii="Courier New" w:hAnsi="Courier New" w:cs="Courier New"/>
        </w:rPr>
        <w:tab/>
        <w:t># original dataset house</w:t>
      </w:r>
    </w:p>
    <w:p w14:paraId="5E49AECF" w14:textId="486356BF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ggplot2)</w:t>
      </w:r>
      <w:r w:rsidR="00AE7BFE">
        <w:rPr>
          <w:rFonts w:ascii="Courier New" w:hAnsi="Courier New" w:cs="Courier New"/>
        </w:rPr>
        <w:tab/>
      </w:r>
      <w:r w:rsidR="00AE7BFE">
        <w:rPr>
          <w:rFonts w:ascii="Courier New" w:hAnsi="Courier New" w:cs="Courier New"/>
        </w:rPr>
        <w:tab/>
        <w:t># for (spatial) ggplot</w:t>
      </w:r>
    </w:p>
    <w:p w14:paraId="3E05DFAF" w14:textId="35C4B168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lastRenderedPageBreak/>
        <w:t>library(haven)</w:t>
      </w:r>
      <w:r w:rsidR="00AE7BFE">
        <w:rPr>
          <w:rFonts w:ascii="Courier New" w:hAnsi="Courier New" w:cs="Courier New"/>
        </w:rPr>
        <w:tab/>
      </w:r>
      <w:r w:rsidR="00AE7BFE">
        <w:rPr>
          <w:rFonts w:ascii="Courier New" w:hAnsi="Courier New" w:cs="Courier New"/>
        </w:rPr>
        <w:tab/>
        <w:t># to read STATA file</w:t>
      </w:r>
    </w:p>
    <w:p w14:paraId="026303FC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lang w:val="en-GB"/>
        </w:rPr>
      </w:pPr>
      <w:r w:rsidRPr="00A40F84">
        <w:rPr>
          <w:rFonts w:ascii="Courier New" w:hAnsi="Courier New" w:cs="Courier New"/>
          <w:lang w:val="en-GB"/>
        </w:rPr>
        <w:t>library(tidyverse)</w:t>
      </w:r>
    </w:p>
    <w:p w14:paraId="11A880CC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600AA8B6" w14:textId="4546280B" w:rsidR="00FB6C4D" w:rsidRDefault="00FB6C4D" w:rsidP="00275129">
      <w:pPr>
        <w:spacing w:after="0" w:line="276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optional packages: to asse</w:t>
      </w:r>
      <w:r w:rsidR="00F3628B">
        <w:rPr>
          <w:rFonts w:ascii="Courier New" w:hAnsi="Courier New" w:cs="Courier New"/>
        </w:rPr>
        <w:t>s</w:t>
      </w:r>
      <w:r>
        <w:rPr>
          <w:rFonts w:ascii="Courier New" w:hAnsi="Courier New" w:cs="Courier New"/>
        </w:rPr>
        <w:t>s the quality of predictions</w:t>
      </w:r>
    </w:p>
    <w:p w14:paraId="0861C4C4" w14:textId="031B502D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 xml:space="preserve">library(metrica) # </w:t>
      </w:r>
      <w:hyperlink r:id="rId5" w:history="1">
        <w:r w:rsidRPr="00A40F84">
          <w:rPr>
            <w:rStyle w:val="Hipercze"/>
            <w:rFonts w:ascii="Courier New" w:hAnsi="Courier New" w:cs="Courier New"/>
          </w:rPr>
          <w:t>https://adriancorrendo.github.io/metrica/</w:t>
        </w:r>
      </w:hyperlink>
      <w:r w:rsidRPr="00A40F84">
        <w:rPr>
          <w:rFonts w:ascii="Courier New" w:hAnsi="Courier New" w:cs="Courier New"/>
        </w:rPr>
        <w:t xml:space="preserve"> </w:t>
      </w:r>
    </w:p>
    <w:p w14:paraId="29C63E97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dplyr)</w:t>
      </w:r>
    </w:p>
    <w:p w14:paraId="355BE0DA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purrr)</w:t>
      </w:r>
    </w:p>
    <w:p w14:paraId="20CDD54D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library(tidyr)</w:t>
      </w:r>
    </w:p>
    <w:p w14:paraId="137CB71A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0166B7FD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reading Lucas country census track</w:t>
      </w:r>
    </w:p>
    <w:p w14:paraId="5CAD15B0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 xml:space="preserve"># </w:t>
      </w:r>
      <w:hyperlink r:id="rId6" w:history="1">
        <w:r w:rsidRPr="00A40F84">
          <w:rPr>
            <w:rStyle w:val="Hipercze"/>
            <w:rFonts w:ascii="Courier New" w:hAnsi="Courier New" w:cs="Courier New"/>
          </w:rPr>
          <w:t>https://koordinates.com/layer/99834-lucas-county-ohio-census-tracts/</w:t>
        </w:r>
      </w:hyperlink>
      <w:r w:rsidRPr="00A40F84">
        <w:rPr>
          <w:rFonts w:ascii="Courier New" w:hAnsi="Courier New" w:cs="Courier New"/>
        </w:rPr>
        <w:t xml:space="preserve"> </w:t>
      </w:r>
    </w:p>
    <w:p w14:paraId="7725E44A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map&lt;-st_read("lucas-county-ohio-census-tracts.shp") # NAD83</w:t>
      </w:r>
    </w:p>
    <w:p w14:paraId="03B3F102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map&lt;-st_transform(map, crs=4269) # to NAD83</w:t>
      </w:r>
    </w:p>
    <w:p w14:paraId="29319299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6DD1CC40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reading data from STATA</w:t>
      </w:r>
    </w:p>
    <w:p w14:paraId="249596D5" w14:textId="77777777" w:rsidR="00FB6C4D" w:rsidRPr="00AF24FE" w:rsidRDefault="00FB6C4D" w:rsidP="00275129">
      <w:pPr>
        <w:spacing w:after="0" w:line="276" w:lineRule="auto"/>
        <w:rPr>
          <w:rFonts w:ascii="Courier New" w:hAnsi="Courier New" w:cs="Courier New"/>
          <w:lang w:val="en-GB"/>
        </w:rPr>
      </w:pPr>
      <w:r w:rsidRPr="00A40F84">
        <w:rPr>
          <w:rFonts w:ascii="Courier New" w:hAnsi="Courier New" w:cs="Courier New"/>
          <w:lang w:val="en-GB"/>
        </w:rPr>
        <w:t>data.file&lt;-read_dta(file="</w:t>
      </w:r>
      <w:r w:rsidRPr="00AF24FE">
        <w:rPr>
          <w:rFonts w:ascii="Courier New" w:hAnsi="Courier New" w:cs="Courier New"/>
          <w:lang w:val="en-GB"/>
        </w:rPr>
        <w:t>LucasCountytemp2-NN50.dta") # class tibble</w:t>
      </w:r>
    </w:p>
    <w:p w14:paraId="19C82C4B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lang w:val="en-GB"/>
        </w:rPr>
      </w:pPr>
      <w:r w:rsidRPr="00AF24FE">
        <w:rPr>
          <w:rFonts w:ascii="Courier New" w:hAnsi="Courier New" w:cs="Courier New"/>
          <w:lang w:val="en-GB"/>
        </w:rPr>
        <w:t>data.file&lt;-as.data.frame(data.file)</w:t>
      </w:r>
    </w:p>
    <w:p w14:paraId="2F57F497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5C4F194C" w14:textId="2F7B11E0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reading origi</w:t>
      </w:r>
      <w:r w:rsidR="00F3628B">
        <w:rPr>
          <w:rFonts w:ascii="Courier New" w:hAnsi="Courier New" w:cs="Courier New"/>
          <w:b/>
          <w:bCs/>
        </w:rPr>
        <w:t>n</w:t>
      </w:r>
      <w:r w:rsidRPr="00A40F84">
        <w:rPr>
          <w:rFonts w:ascii="Courier New" w:hAnsi="Courier New" w:cs="Courier New"/>
          <w:b/>
          <w:bCs/>
        </w:rPr>
        <w:t>al ‘house’ data from package {varycoef}</w:t>
      </w:r>
    </w:p>
    <w:p w14:paraId="618A6DA5" w14:textId="37F3CDD6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pcg&lt;-house</w:t>
      </w:r>
      <w:r w:rsidR="00F3628B">
        <w:rPr>
          <w:rFonts w:ascii="Courier New" w:hAnsi="Courier New" w:cs="Courier New"/>
        </w:rPr>
        <w:tab/>
      </w:r>
      <w:r w:rsidR="00F3628B">
        <w:rPr>
          <w:rFonts w:ascii="Courier New" w:hAnsi="Courier New" w:cs="Courier New"/>
        </w:rPr>
        <w:tab/>
        <w:t># data from package</w:t>
      </w:r>
    </w:p>
    <w:p w14:paraId="169D4882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head(data.pcg)</w:t>
      </w:r>
    </w:p>
    <w:p w14:paraId="2AF3567B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pcg$id&lt;-1:dim(data.pcg)[1]</w:t>
      </w:r>
    </w:p>
    <w:p w14:paraId="54496973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1F5F4688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small area fixed effects - SAFE</w:t>
      </w:r>
    </w:p>
    <w:p w14:paraId="25219C82" w14:textId="1F699D16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 xml:space="preserve"># we get the ID of </w:t>
      </w:r>
      <w:r w:rsidR="00F3628B">
        <w:rPr>
          <w:rFonts w:ascii="Courier New" w:hAnsi="Courier New" w:cs="Courier New"/>
          <w:b/>
          <w:bCs/>
        </w:rPr>
        <w:t xml:space="preserve">the </w:t>
      </w:r>
      <w:r w:rsidRPr="00A40F84">
        <w:rPr>
          <w:rFonts w:ascii="Courier New" w:hAnsi="Courier New" w:cs="Courier New"/>
          <w:b/>
          <w:bCs/>
        </w:rPr>
        <w:t>region for each observation</w:t>
      </w:r>
    </w:p>
    <w:p w14:paraId="157DFD8C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sf&lt;-st_as_sf(data.pcg, coords=c("long", "lat"), crs=2834)</w:t>
      </w:r>
    </w:p>
    <w:p w14:paraId="1D74A0EE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sf&lt;-st_transform(data.sf, crs=4269) # to NAD83</w:t>
      </w:r>
    </w:p>
    <w:p w14:paraId="1E4E7F5D" w14:textId="302E8711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SAFE&lt;-st_join(data.sf, map, join=st_intersects)</w:t>
      </w:r>
    </w:p>
    <w:p w14:paraId="4478CF67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pcg$SAFE&lt;-as.factor(SAFE$TRACTCE10)</w:t>
      </w:r>
    </w:p>
    <w:p w14:paraId="69B97A3B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0B932525" w14:textId="486A6C4F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merge of datasets</w:t>
      </w:r>
      <w:r>
        <w:rPr>
          <w:rFonts w:ascii="Courier New" w:hAnsi="Courier New" w:cs="Courier New"/>
          <w:b/>
          <w:bCs/>
        </w:rPr>
        <w:t xml:space="preserve"> – raw and transformed</w:t>
      </w:r>
    </w:p>
    <w:p w14:paraId="2704ABA6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&lt;-merge(data.pcg, data.file, by.x="id", by.y="id")</w:t>
      </w:r>
    </w:p>
    <w:p w14:paraId="7939C369" w14:textId="14AC178F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sf&lt;-st_as_sf(data, coords=c("long", "lat"), crs=2834)</w:t>
      </w:r>
      <w:r>
        <w:rPr>
          <w:rFonts w:ascii="Courier New" w:hAnsi="Courier New" w:cs="Courier New"/>
        </w:rPr>
        <w:t># sf class</w:t>
      </w:r>
    </w:p>
    <w:p w14:paraId="380A979E" w14:textId="1A63220A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 xml:space="preserve">data.sf&lt;-st_transform(data.sf, crs=4269) # </w:t>
      </w:r>
      <w:r>
        <w:rPr>
          <w:rFonts w:ascii="Courier New" w:hAnsi="Courier New" w:cs="Courier New"/>
        </w:rPr>
        <w:t xml:space="preserve">convert </w:t>
      </w:r>
      <w:r w:rsidRPr="00A40F84">
        <w:rPr>
          <w:rFonts w:ascii="Courier New" w:hAnsi="Courier New" w:cs="Courier New"/>
        </w:rPr>
        <w:t>to NAD83</w:t>
      </w:r>
    </w:p>
    <w:p w14:paraId="096767A3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5EFF8685" w14:textId="2976F62C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 xml:space="preserve"># split into train </w:t>
      </w:r>
      <w:r>
        <w:rPr>
          <w:rFonts w:ascii="Courier New" w:hAnsi="Courier New" w:cs="Courier New"/>
          <w:b/>
          <w:bCs/>
        </w:rPr>
        <w:t xml:space="preserve">(up to year 1997) </w:t>
      </w:r>
      <w:r w:rsidRPr="00A40F84">
        <w:rPr>
          <w:rFonts w:ascii="Courier New" w:hAnsi="Courier New" w:cs="Courier New"/>
          <w:b/>
          <w:bCs/>
        </w:rPr>
        <w:t xml:space="preserve">and test </w:t>
      </w:r>
      <w:r>
        <w:rPr>
          <w:rFonts w:ascii="Courier New" w:hAnsi="Courier New" w:cs="Courier New"/>
          <w:b/>
          <w:bCs/>
        </w:rPr>
        <w:t xml:space="preserve">(year 1998) </w:t>
      </w:r>
      <w:r w:rsidRPr="00A40F84">
        <w:rPr>
          <w:rFonts w:ascii="Courier New" w:hAnsi="Courier New" w:cs="Courier New"/>
          <w:b/>
          <w:bCs/>
        </w:rPr>
        <w:t>data</w:t>
      </w:r>
    </w:p>
    <w:p w14:paraId="0BAF5D65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train&lt;-data[data$syear!="1998",]</w:t>
      </w:r>
    </w:p>
    <w:p w14:paraId="619EA011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test&lt;-data[data$syear=="1998",]</w:t>
      </w:r>
    </w:p>
    <w:p w14:paraId="1D6F84BE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train.sf&lt;-data.sf[data.sf$syear!="1998",]</w:t>
      </w:r>
    </w:p>
    <w:p w14:paraId="5A443B52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test.sf&lt;-data.sf[data.sf$syear=="1998",]</w:t>
      </w:r>
    </w:p>
    <w:p w14:paraId="06A4B1E1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7748A63A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A40F84">
        <w:rPr>
          <w:rFonts w:ascii="Courier New" w:hAnsi="Courier New" w:cs="Courier New"/>
          <w:b/>
          <w:bCs/>
        </w:rPr>
        <w:t># plot of data and map</w:t>
      </w:r>
    </w:p>
    <w:p w14:paraId="391E06B1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lot(st_geometry(map), mar=c(1,1,1,1))</w:t>
      </w:r>
    </w:p>
    <w:p w14:paraId="094C2603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lot(st_geometry(data.sf), add=TRUE, bg="red", pch=21)</w:t>
      </w:r>
    </w:p>
    <w:p w14:paraId="4FF38573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egAxis(1)</w:t>
      </w:r>
    </w:p>
    <w:p w14:paraId="4C535BC0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egAxis(2)</w:t>
      </w:r>
    </w:p>
    <w:p w14:paraId="0612CAC9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19FA3F4A" w14:textId="77777777" w:rsidR="00FB6C4D" w:rsidRPr="00A40F84" w:rsidRDefault="00FB6C4D" w:rsidP="00275129">
      <w:pPr>
        <w:spacing w:after="0" w:line="276" w:lineRule="auto"/>
        <w:jc w:val="center"/>
        <w:rPr>
          <w:rFonts w:ascii="Courier New" w:hAnsi="Courier New" w:cs="Courier New"/>
        </w:rPr>
      </w:pPr>
      <w:r w:rsidRPr="00A40F84">
        <w:rPr>
          <w:rFonts w:ascii="Courier New" w:hAnsi="Courier New" w:cs="Courier New"/>
          <w:noProof/>
        </w:rPr>
        <w:lastRenderedPageBreak/>
        <w:drawing>
          <wp:inline distT="0" distB="0" distL="0" distR="0" wp14:anchorId="48939189" wp14:editId="598EB664">
            <wp:extent cx="3390900" cy="3384982"/>
            <wp:effectExtent l="0" t="0" r="0" b="6350"/>
            <wp:docPr id="53388012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8801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30908" cy="342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AAB30" w14:textId="77777777" w:rsidR="00FB6C4D" w:rsidRPr="00A40F84" w:rsidRDefault="00FB6C4D" w:rsidP="00275129">
      <w:pPr>
        <w:pStyle w:val="Nagwek1"/>
        <w:spacing w:before="0" w:after="0" w:line="276" w:lineRule="auto"/>
        <w:rPr>
          <w:rFonts w:ascii="Courier New" w:hAnsi="Courier New" w:cs="Courier New"/>
          <w:sz w:val="22"/>
          <w:szCs w:val="22"/>
        </w:rPr>
      </w:pPr>
    </w:p>
    <w:p w14:paraId="216617D9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lot(st_geometry(map), mar=c(1,1,1,1))</w:t>
      </w:r>
    </w:p>
    <w:p w14:paraId="64451277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lot(st_geometry(data.train.sf), add=TRUE, bg="red", pch=21)</w:t>
      </w:r>
    </w:p>
    <w:p w14:paraId="64AD9747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egAxis(1)</w:t>
      </w:r>
    </w:p>
    <w:p w14:paraId="72916884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egAxis(2)</w:t>
      </w:r>
    </w:p>
    <w:p w14:paraId="35906F0A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0100B17F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lot(st_geometry(map), mar=c(1,1,1,1))</w:t>
      </w:r>
    </w:p>
    <w:p w14:paraId="2D995D1C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lot(st_geometry(data.test.sf), add=TRUE, bg="red", pch=21)</w:t>
      </w:r>
    </w:p>
    <w:p w14:paraId="12A606F8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egAxis(1)</w:t>
      </w:r>
    </w:p>
    <w:p w14:paraId="0666038F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egAxis(2)</w:t>
      </w:r>
    </w:p>
    <w:p w14:paraId="18B7665B" w14:textId="77777777" w:rsidR="00FB6C4D" w:rsidRPr="00A40F84" w:rsidRDefault="00FB6C4D" w:rsidP="00275129">
      <w:pPr>
        <w:spacing w:after="0" w:line="276" w:lineRule="auto"/>
        <w:rPr>
          <w:rFonts w:ascii="Courier New" w:hAnsi="Courier New" w:cs="Courier New"/>
        </w:rPr>
      </w:pPr>
    </w:p>
    <w:p w14:paraId="4EDE7DF9" w14:textId="77777777" w:rsidR="00FB6C4D" w:rsidRPr="00A40F84" w:rsidRDefault="00FB6C4D" w:rsidP="00275129">
      <w:pPr>
        <w:spacing w:after="0" w:line="276" w:lineRule="auto"/>
        <w:jc w:val="center"/>
        <w:rPr>
          <w:rFonts w:ascii="Courier New" w:hAnsi="Courier New" w:cs="Courier New"/>
        </w:rPr>
      </w:pPr>
      <w:r w:rsidRPr="00A40F84">
        <w:rPr>
          <w:rFonts w:ascii="Courier New" w:hAnsi="Courier New" w:cs="Courier New"/>
          <w:noProof/>
        </w:rPr>
        <w:drawing>
          <wp:inline distT="0" distB="0" distL="0" distR="0" wp14:anchorId="07AE272F" wp14:editId="6F95C3C6">
            <wp:extent cx="2847600" cy="2844000"/>
            <wp:effectExtent l="0" t="0" r="0" b="0"/>
            <wp:docPr id="66811642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1642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476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0F84">
        <w:rPr>
          <w:rFonts w:ascii="Courier New" w:hAnsi="Courier New" w:cs="Courier New"/>
          <w:noProof/>
        </w:rPr>
        <w:drawing>
          <wp:inline distT="0" distB="0" distL="0" distR="0" wp14:anchorId="1329367A" wp14:editId="5F848381">
            <wp:extent cx="2851200" cy="2844000"/>
            <wp:effectExtent l="0" t="0" r="6350" b="0"/>
            <wp:docPr id="83440376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4037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2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C459" w14:textId="04945FE2" w:rsidR="007E0706" w:rsidRPr="001D7C3F" w:rsidRDefault="001D7C3F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1D7C3F">
        <w:rPr>
          <w:rFonts w:ascii="Courier New" w:hAnsi="Courier New" w:cs="Courier New"/>
          <w:b/>
          <w:bCs/>
        </w:rPr>
        <w:t xml:space="preserve"># </w:t>
      </w:r>
      <w:r w:rsidR="00F3628B">
        <w:rPr>
          <w:rFonts w:ascii="Courier New" w:hAnsi="Courier New" w:cs="Courier New"/>
          <w:b/>
          <w:bCs/>
        </w:rPr>
        <w:t>S</w:t>
      </w:r>
      <w:r w:rsidRPr="001D7C3F">
        <w:rPr>
          <w:rFonts w:ascii="Courier New" w:hAnsi="Courier New" w:cs="Courier New"/>
          <w:b/>
          <w:bCs/>
        </w:rPr>
        <w:t>tarter of the model</w:t>
      </w:r>
    </w:p>
    <w:p w14:paraId="6377AEB2" w14:textId="77777777" w:rsidR="001D7C3F" w:rsidRDefault="001D7C3F" w:rsidP="00275129">
      <w:pPr>
        <w:spacing w:after="0" w:line="276" w:lineRule="auto"/>
      </w:pPr>
    </w:p>
    <w:p w14:paraId="1202EBBD" w14:textId="4707C5B5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eq&lt;-log_price ~ log_age + log_lotsize + log_livearea + Story2more + wall + beds + baths + dGarage + dToledo + MeanPrice + XWX2M + XWX3M + XWX4M + XWX6M + XWX7M + XWX8M + SAFE</w:t>
      </w:r>
    </w:p>
    <w:p w14:paraId="151A740D" w14:textId="77777777" w:rsidR="001D7C3F" w:rsidRDefault="001D7C3F" w:rsidP="001D7C3F">
      <w:pPr>
        <w:spacing w:after="0" w:line="276" w:lineRule="auto"/>
        <w:rPr>
          <w:rFonts w:ascii="Courier New" w:hAnsi="Courier New" w:cs="Courier New"/>
        </w:rPr>
      </w:pPr>
    </w:p>
    <w:p w14:paraId="63DC7CF5" w14:textId="2CF568E8" w:rsidR="001D7C3F" w:rsidRPr="001D7C3F" w:rsidRDefault="001D7C3F" w:rsidP="001D7C3F">
      <w:pPr>
        <w:spacing w:after="0" w:line="276" w:lineRule="auto"/>
        <w:rPr>
          <w:rFonts w:ascii="Courier New" w:hAnsi="Courier New" w:cs="Courier New"/>
          <w:b/>
          <w:bCs/>
        </w:rPr>
      </w:pPr>
      <w:r w:rsidRPr="001D7C3F">
        <w:rPr>
          <w:rFonts w:ascii="Courier New" w:hAnsi="Courier New" w:cs="Courier New"/>
          <w:b/>
          <w:bCs/>
        </w:rPr>
        <w:t># OLS model</w:t>
      </w:r>
    </w:p>
    <w:p w14:paraId="32E2C7A7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model.lm&lt;-lm(eq, data.train)</w:t>
      </w:r>
    </w:p>
    <w:p w14:paraId="41121C99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lastRenderedPageBreak/>
        <w:t>summary(model.lm)</w:t>
      </w:r>
    </w:p>
    <w:p w14:paraId="582CA41B" w14:textId="77777777" w:rsidR="00E30051" w:rsidRDefault="00E30051" w:rsidP="00275129">
      <w:pPr>
        <w:spacing w:after="0" w:line="276" w:lineRule="auto"/>
      </w:pPr>
    </w:p>
    <w:p w14:paraId="1B68D18E" w14:textId="05D27B35" w:rsidR="001D7C3F" w:rsidRPr="001D7C3F" w:rsidRDefault="001D7C3F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1D7C3F">
        <w:rPr>
          <w:rFonts w:ascii="Courier New" w:hAnsi="Courier New" w:cs="Courier New"/>
          <w:b/>
          <w:bCs/>
        </w:rPr>
        <w:t># mapping coefficients of SAFE (for small districts)</w:t>
      </w:r>
    </w:p>
    <w:p w14:paraId="77426C88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map$SAFE.ID&lt;-paste0(rep("SAFE", times=dim(map)[1]), map$TRACTCE10)</w:t>
      </w:r>
    </w:p>
    <w:p w14:paraId="4A4A8D46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coefs&lt;-as.data.frame(model.lm$coefficients)</w:t>
      </w:r>
    </w:p>
    <w:p w14:paraId="291A979D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vec&lt;-rownames(coefs)</w:t>
      </w:r>
    </w:p>
    <w:p w14:paraId="7C372C10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coefs2&lt;-data.frame(name=vec, coefs)</w:t>
      </w:r>
    </w:p>
    <w:p w14:paraId="6BA24D55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colnames(coefs2)&lt;-c("name", "value")</w:t>
      </w:r>
    </w:p>
    <w:p w14:paraId="4C7DA8E5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map&lt;-merge(map, coefs2, by.x="SAFE.ID", by.y="name", sort=FALSE, all.x=TRUE)</w:t>
      </w:r>
    </w:p>
    <w:p w14:paraId="0BC52C24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</w:p>
    <w:p w14:paraId="263B177A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ggplot(data=map) + geom_sf(aes(fill=value))+   scale_fill_viridis_c(option="plasma") + labs(title="SAFE – Small Area Fixed Effects")</w:t>
      </w:r>
    </w:p>
    <w:p w14:paraId="44007837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</w:p>
    <w:p w14:paraId="2A7F789A" w14:textId="795F25E5" w:rsidR="001D7C3F" w:rsidRPr="00184727" w:rsidRDefault="001D7C3F" w:rsidP="00275129">
      <w:pPr>
        <w:spacing w:after="0" w:line="276" w:lineRule="auto"/>
        <w:rPr>
          <w:rFonts w:ascii="Courier New" w:hAnsi="Courier New" w:cs="Courier New"/>
          <w:b/>
          <w:bCs/>
        </w:rPr>
      </w:pPr>
      <w:r w:rsidRPr="00184727">
        <w:rPr>
          <w:rFonts w:ascii="Courier New" w:hAnsi="Courier New" w:cs="Courier New"/>
          <w:b/>
          <w:bCs/>
        </w:rPr>
        <w:t># running predictions</w:t>
      </w:r>
    </w:p>
    <w:p w14:paraId="600F83EB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prediction&lt;-predict.lm(model.lm, data.test)</w:t>
      </w:r>
    </w:p>
    <w:p w14:paraId="4E44B46C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pred.OLS&lt;-data.frame(obs=data.test$log_price, pred=prediction)</w:t>
      </w:r>
    </w:p>
    <w:p w14:paraId="3CCA7C36" w14:textId="77777777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missing.OLS&lt;-which(is.na(data.pred.OLS$pred)==TRUE)</w:t>
      </w:r>
    </w:p>
    <w:p w14:paraId="3F0BE973" w14:textId="07F1F5E9" w:rsidR="001D7C3F" w:rsidRPr="00A40F84" w:rsidRDefault="001D7C3F" w:rsidP="001D7C3F">
      <w:pPr>
        <w:spacing w:after="0" w:line="276" w:lineRule="auto"/>
        <w:rPr>
          <w:rFonts w:ascii="Courier New" w:hAnsi="Courier New" w:cs="Courier New"/>
        </w:rPr>
      </w:pPr>
      <w:r w:rsidRPr="00A40F84">
        <w:rPr>
          <w:rFonts w:ascii="Courier New" w:hAnsi="Courier New" w:cs="Courier New"/>
        </w:rPr>
        <w:t>data.pred.OLS&lt;-data.pred.OLS[-missing.OLS,]</w:t>
      </w:r>
      <w:r w:rsidR="00184727">
        <w:rPr>
          <w:rFonts w:ascii="Courier New" w:hAnsi="Courier New" w:cs="Courier New"/>
        </w:rPr>
        <w:t xml:space="preserve"> # to eliminate NAs</w:t>
      </w:r>
    </w:p>
    <w:p w14:paraId="570DCA48" w14:textId="77777777" w:rsidR="001D7C3F" w:rsidRDefault="001D7C3F" w:rsidP="00275129">
      <w:pPr>
        <w:spacing w:after="0" w:line="276" w:lineRule="auto"/>
      </w:pPr>
    </w:p>
    <w:p w14:paraId="035F9D9A" w14:textId="77777777" w:rsidR="00E72A6E" w:rsidRDefault="00E72A6E" w:rsidP="00275129">
      <w:pPr>
        <w:spacing w:after="0" w:line="276" w:lineRule="auto"/>
      </w:pPr>
    </w:p>
    <w:p w14:paraId="0CC91BF6" w14:textId="3C0FF4CD" w:rsidR="00E30051" w:rsidRPr="00184727" w:rsidRDefault="001D7C3F" w:rsidP="00275129">
      <w:pPr>
        <w:spacing w:after="0" w:line="276" w:lineRule="auto"/>
        <w:rPr>
          <w:b/>
          <w:bCs/>
        </w:rPr>
      </w:pPr>
      <w:r w:rsidRPr="00184727">
        <w:rPr>
          <w:b/>
          <w:bCs/>
        </w:rPr>
        <w:t>And here starts</w:t>
      </w:r>
      <w:r w:rsidR="00184727" w:rsidRPr="00184727">
        <w:rPr>
          <w:b/>
          <w:bCs/>
        </w:rPr>
        <w:t xml:space="preserve"> your role – please find a good ML model, better in predictions than this OLS</w:t>
      </w:r>
      <w:r w:rsidR="00184727">
        <w:rPr>
          <w:b/>
          <w:bCs/>
        </w:rPr>
        <w:t>!!!</w:t>
      </w:r>
      <w:r w:rsidR="00E72A6E">
        <w:rPr>
          <w:b/>
          <w:bCs/>
        </w:rPr>
        <w:t xml:space="preserve"> </w:t>
      </w:r>
      <w:r w:rsidR="00E72A6E" w:rsidRPr="00E72A6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E72A6E">
        <w:rPr>
          <w:b/>
          <w:bCs/>
        </w:rPr>
        <w:t xml:space="preserve"> </w:t>
      </w:r>
    </w:p>
    <w:sectPr w:rsidR="00E30051" w:rsidRPr="00184727" w:rsidSect="005A7E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wNDE3NjE3NzCyNDdW0lEKTi0uzszPAykwqgUAMLlRaCwAAAA="/>
  </w:docVars>
  <w:rsids>
    <w:rsidRoot w:val="00E30051"/>
    <w:rsid w:val="0009309A"/>
    <w:rsid w:val="000B0251"/>
    <w:rsid w:val="000C2C30"/>
    <w:rsid w:val="00184727"/>
    <w:rsid w:val="001D7C3F"/>
    <w:rsid w:val="00275129"/>
    <w:rsid w:val="004C7EFB"/>
    <w:rsid w:val="00502799"/>
    <w:rsid w:val="00564916"/>
    <w:rsid w:val="00572529"/>
    <w:rsid w:val="005A6792"/>
    <w:rsid w:val="005A7E5D"/>
    <w:rsid w:val="007E0706"/>
    <w:rsid w:val="008C1D2F"/>
    <w:rsid w:val="00902D2D"/>
    <w:rsid w:val="009D2BD8"/>
    <w:rsid w:val="00A552BD"/>
    <w:rsid w:val="00A96FFD"/>
    <w:rsid w:val="00AE0BD1"/>
    <w:rsid w:val="00AE7BFE"/>
    <w:rsid w:val="00AF24FE"/>
    <w:rsid w:val="00BA6A21"/>
    <w:rsid w:val="00C66BCE"/>
    <w:rsid w:val="00CA2E73"/>
    <w:rsid w:val="00D12D7B"/>
    <w:rsid w:val="00E30051"/>
    <w:rsid w:val="00E72A6E"/>
    <w:rsid w:val="00E80C8A"/>
    <w:rsid w:val="00F343E1"/>
    <w:rsid w:val="00F3628B"/>
    <w:rsid w:val="00F437AD"/>
    <w:rsid w:val="00FB6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7866B8"/>
  <w15:chartTrackingRefBased/>
  <w15:docId w15:val="{43A53183-5BC6-47B5-BCDE-5216CCB8C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300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300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3005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300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3005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300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300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300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300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E3005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300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3005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30051"/>
    <w:rPr>
      <w:rFonts w:eastAsiaTheme="majorEastAsia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30051"/>
    <w:rPr>
      <w:rFonts w:eastAsiaTheme="majorEastAsia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30051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30051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30051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30051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E300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30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300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E300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E300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30051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E30051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E30051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3005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30051"/>
    <w:rPr>
      <w:i/>
      <w:iCs/>
      <w:color w:val="2F5496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E30051"/>
    <w:rPr>
      <w:b/>
      <w:bCs/>
      <w:smallCaps/>
      <w:color w:val="2F5496" w:themeColor="accent1" w:themeShade="BF"/>
      <w:spacing w:val="5"/>
    </w:rPr>
  </w:style>
  <w:style w:type="character" w:styleId="Hipercze">
    <w:name w:val="Hyperlink"/>
    <w:basedOn w:val="Domylnaczcionkaakapitu"/>
    <w:uiPriority w:val="99"/>
    <w:unhideWhenUsed/>
    <w:rsid w:val="00FB6C4D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12D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oordinates.com/layer/99834-lucas-county-ohio-census-tract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driancorrendo.github.io/metrica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app.sugarsync.com/iris/wf/D1836703_09297872_6398637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870</Words>
  <Characters>5221</Characters>
  <Application>Microsoft Office Word</Application>
  <DocSecurity>0</DocSecurity>
  <Lines>43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27</cp:revision>
  <dcterms:created xsi:type="dcterms:W3CDTF">2025-02-23T20:05:00Z</dcterms:created>
  <dcterms:modified xsi:type="dcterms:W3CDTF">2025-02-23T21:22:00Z</dcterms:modified>
</cp:coreProperties>
</file>